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0D9471" w14:textId="713CCDDC" w:rsidR="005A6862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ANEXO II do Edital nº 0</w:t>
      </w:r>
      <w:r w:rsidR="00ED18F2">
        <w:rPr>
          <w:rFonts w:ascii="Arial" w:eastAsia="Arial" w:hAnsi="Arial" w:cs="Arial"/>
          <w:b/>
          <w:sz w:val="20"/>
          <w:szCs w:val="20"/>
        </w:rPr>
        <w:t>07/202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1E04986E" w14:textId="77777777" w:rsidR="005A6862" w:rsidRDefault="005A6862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31588496" w14:textId="77777777" w:rsidR="005A6862" w:rsidRDefault="00000000">
      <w:pPr>
        <w:pStyle w:val="Default"/>
        <w:jc w:val="center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AUTODECLARAÇÃO DE PERTENCIMENTO ÉTNICO-RACIAL</w:t>
      </w:r>
    </w:p>
    <w:p w14:paraId="2BE3330E" w14:textId="77777777" w:rsidR="005A6862" w:rsidRDefault="005A6862">
      <w:pPr>
        <w:pStyle w:val="Default"/>
        <w:rPr>
          <w:color w:val="auto"/>
          <w:sz w:val="22"/>
          <w:szCs w:val="22"/>
        </w:rPr>
      </w:pPr>
    </w:p>
    <w:p w14:paraId="462A5B47" w14:textId="77777777" w:rsidR="005A6862" w:rsidRDefault="005A6862">
      <w:pPr>
        <w:pStyle w:val="Default"/>
        <w:rPr>
          <w:color w:val="auto"/>
          <w:sz w:val="22"/>
          <w:szCs w:val="22"/>
        </w:rPr>
      </w:pPr>
    </w:p>
    <w:p w14:paraId="61FC9FA9" w14:textId="77777777" w:rsidR="005A6862" w:rsidRDefault="005A6862">
      <w:pPr>
        <w:pStyle w:val="Default"/>
        <w:spacing w:line="360" w:lineRule="auto"/>
        <w:rPr>
          <w:color w:val="auto"/>
          <w:sz w:val="22"/>
          <w:szCs w:val="22"/>
        </w:rPr>
      </w:pPr>
    </w:p>
    <w:p w14:paraId="338613AD" w14:textId="77777777" w:rsidR="005A6862" w:rsidRDefault="00000000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Eu, _________________________________________________________________________,</w:t>
      </w:r>
    </w:p>
    <w:p w14:paraId="39ADA24C" w14:textId="77777777" w:rsidR="005A6862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 xml:space="preserve">portador(a) do CPF nº ______________________ e do RG nº ___________________, para fins específicos de aderir ao Edital do Processo Seletivo do Programa de Pós-Graduação </w:t>
      </w:r>
      <w:r>
        <w:rPr>
          <w:i/>
          <w:iCs/>
          <w:color w:val="auto"/>
          <w:sz w:val="22"/>
          <w:szCs w:val="22"/>
        </w:rPr>
        <w:t xml:space="preserve">Stricto sensu </w:t>
      </w:r>
      <w:r>
        <w:rPr>
          <w:color w:val="auto"/>
          <w:sz w:val="22"/>
          <w:szCs w:val="22"/>
        </w:rPr>
        <w:t xml:space="preserve">em Engenharia Química da Universidade Estadual de Maringá, em nível de </w:t>
      </w:r>
      <w:r>
        <w:rPr>
          <w:sz w:val="22"/>
          <w:szCs w:val="22"/>
        </w:rPr>
        <w:t xml:space="preserve">Mestrado, declaro que sou: _________________ (preto, pardo, indígena). </w:t>
      </w:r>
    </w:p>
    <w:p w14:paraId="55381E44" w14:textId="77777777" w:rsidR="005A6862" w:rsidRDefault="00000000">
      <w:pPr>
        <w:pStyle w:val="Default"/>
        <w:spacing w:before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4EDFCAE" w14:textId="77777777" w:rsidR="005A6862" w:rsidRDefault="005A6862">
      <w:pPr>
        <w:pStyle w:val="Default"/>
        <w:rPr>
          <w:sz w:val="22"/>
          <w:szCs w:val="22"/>
        </w:rPr>
      </w:pPr>
    </w:p>
    <w:p w14:paraId="19038138" w14:textId="77777777" w:rsidR="005A6862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 </w:t>
      </w:r>
    </w:p>
    <w:p w14:paraId="36810B4D" w14:textId="77777777" w:rsidR="005A6862" w:rsidRDefault="005A6862">
      <w:pPr>
        <w:pStyle w:val="Default"/>
        <w:jc w:val="right"/>
        <w:rPr>
          <w:sz w:val="22"/>
          <w:szCs w:val="22"/>
        </w:rPr>
      </w:pPr>
    </w:p>
    <w:p w14:paraId="0F9B472B" w14:textId="77777777" w:rsidR="005A6862" w:rsidRDefault="005A6862">
      <w:pPr>
        <w:pStyle w:val="Default"/>
        <w:jc w:val="right"/>
        <w:rPr>
          <w:sz w:val="22"/>
          <w:szCs w:val="22"/>
        </w:rPr>
      </w:pPr>
    </w:p>
    <w:p w14:paraId="5305E6F4" w14:textId="77777777" w:rsidR="005A6862" w:rsidRDefault="005A6862">
      <w:pPr>
        <w:pStyle w:val="Default"/>
        <w:jc w:val="right"/>
        <w:rPr>
          <w:sz w:val="22"/>
          <w:szCs w:val="22"/>
        </w:rPr>
      </w:pPr>
    </w:p>
    <w:p w14:paraId="247A1089" w14:textId="77777777" w:rsidR="005A6862" w:rsidRDefault="00000000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79D90ED7" w14:textId="77777777" w:rsidR="005A6862" w:rsidRDefault="00000000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natura</w:t>
      </w:r>
    </w:p>
    <w:p w14:paraId="171B3B5B" w14:textId="77777777" w:rsidR="005A6862" w:rsidRDefault="005A686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AC0BF3E" w14:textId="77777777" w:rsidR="005A6862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1F75754F" w14:textId="77777777" w:rsidR="005A6862" w:rsidRDefault="005A6862">
      <w:pPr>
        <w:rPr>
          <w:rFonts w:ascii="Arial" w:eastAsia="Arial" w:hAnsi="Arial" w:cs="Arial"/>
          <w:sz w:val="22"/>
          <w:szCs w:val="22"/>
        </w:rPr>
      </w:pPr>
    </w:p>
    <w:p w14:paraId="3ADEFD31" w14:textId="77777777" w:rsidR="005A6862" w:rsidRDefault="005A6862">
      <w:pPr>
        <w:ind w:right="-315"/>
        <w:jc w:val="both"/>
        <w:rPr>
          <w:rFonts w:ascii="Arial" w:hAnsi="Arial" w:cs="Arial"/>
          <w:b/>
          <w:bCs/>
          <w:sz w:val="20"/>
          <w:szCs w:val="20"/>
        </w:rPr>
      </w:pPr>
    </w:p>
    <w:p w14:paraId="17A40C8E" w14:textId="77777777" w:rsidR="005A6862" w:rsidRDefault="005A6862">
      <w:pPr>
        <w:jc w:val="both"/>
        <w:rPr>
          <w:rFonts w:ascii="Arial" w:hAnsi="Arial" w:cs="Arial"/>
          <w:sz w:val="22"/>
          <w:szCs w:val="22"/>
        </w:rPr>
      </w:pPr>
    </w:p>
    <w:sectPr w:rsidR="005A6862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A82389" w14:textId="77777777" w:rsidR="00A06BE9" w:rsidRDefault="00A06BE9">
      <w:r>
        <w:separator/>
      </w:r>
    </w:p>
  </w:endnote>
  <w:endnote w:type="continuationSeparator" w:id="0">
    <w:p w14:paraId="00F7E52D" w14:textId="77777777" w:rsidR="00A06BE9" w:rsidRDefault="00A06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6B28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20DBE321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5A6862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5A6862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D664D3" w14:textId="77777777" w:rsidR="00A06BE9" w:rsidRDefault="00A06BE9">
      <w:r>
        <w:separator/>
      </w:r>
    </w:p>
  </w:footnote>
  <w:footnote w:type="continuationSeparator" w:id="0">
    <w:p w14:paraId="3F1DA804" w14:textId="77777777" w:rsidR="00A06BE9" w:rsidRDefault="00A06B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60ABF" w14:textId="77777777" w:rsidR="005A6862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2D6468C3" wp14:editId="0013DBF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14E9F4B0" wp14:editId="6E5CBDA2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5216F2D7" w14:textId="77777777" w:rsidR="005A6862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556EF773" w14:textId="77777777" w:rsidR="005A6862" w:rsidRDefault="005A6862">
    <w:pPr>
      <w:pStyle w:val="Cabealho"/>
    </w:pPr>
  </w:p>
  <w:p w14:paraId="1D17CC59" w14:textId="77777777" w:rsidR="005A6862" w:rsidRDefault="005A686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860125046">
    <w:abstractNumId w:val="4"/>
  </w:num>
  <w:num w:numId="2" w16cid:durableId="122502731">
    <w:abstractNumId w:val="5"/>
  </w:num>
  <w:num w:numId="3" w16cid:durableId="1533106038">
    <w:abstractNumId w:val="0"/>
  </w:num>
  <w:num w:numId="4" w16cid:durableId="1349330106">
    <w:abstractNumId w:val="1"/>
  </w:num>
  <w:num w:numId="5" w16cid:durableId="1759520765">
    <w:abstractNumId w:val="3"/>
  </w:num>
  <w:num w:numId="6" w16cid:durableId="2962998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65E4"/>
    <w:rsid w:val="002E7591"/>
    <w:rsid w:val="002E7F99"/>
    <w:rsid w:val="002F1175"/>
    <w:rsid w:val="002F1C8A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91BAB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43D26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45C9C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862"/>
    <w:rsid w:val="005A6F77"/>
    <w:rsid w:val="005B456A"/>
    <w:rsid w:val="005B6A52"/>
    <w:rsid w:val="005B797C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5F6B49"/>
    <w:rsid w:val="00600DBC"/>
    <w:rsid w:val="006047D8"/>
    <w:rsid w:val="00606C28"/>
    <w:rsid w:val="00611A65"/>
    <w:rsid w:val="00613557"/>
    <w:rsid w:val="0061612F"/>
    <w:rsid w:val="00616F50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0494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6BE9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3D5F"/>
    <w:rsid w:val="00AB5C47"/>
    <w:rsid w:val="00AB6BB2"/>
    <w:rsid w:val="00AB7513"/>
    <w:rsid w:val="00AC36DB"/>
    <w:rsid w:val="00AC4FA6"/>
    <w:rsid w:val="00AC75CC"/>
    <w:rsid w:val="00AD0327"/>
    <w:rsid w:val="00AD3E56"/>
    <w:rsid w:val="00AD46FE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06A60"/>
    <w:rsid w:val="00C12B7D"/>
    <w:rsid w:val="00C17932"/>
    <w:rsid w:val="00C22D49"/>
    <w:rsid w:val="00C23761"/>
    <w:rsid w:val="00C24082"/>
    <w:rsid w:val="00C27237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5948"/>
    <w:rsid w:val="00DB74DB"/>
    <w:rsid w:val="00DB7DE7"/>
    <w:rsid w:val="00DC1618"/>
    <w:rsid w:val="00DC59D2"/>
    <w:rsid w:val="00DC5B9C"/>
    <w:rsid w:val="00DC769A"/>
    <w:rsid w:val="00DD0D86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24E4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8F2"/>
    <w:rsid w:val="00ED1C95"/>
    <w:rsid w:val="00ED51A7"/>
    <w:rsid w:val="00ED74E2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B7E51"/>
    <w:rsid w:val="00FC15B5"/>
    <w:rsid w:val="00FC4F55"/>
    <w:rsid w:val="00FC5DF2"/>
    <w:rsid w:val="00FC79EC"/>
    <w:rsid w:val="00FD354A"/>
    <w:rsid w:val="00FD49CB"/>
    <w:rsid w:val="00FD6B6C"/>
    <w:rsid w:val="00FE0861"/>
    <w:rsid w:val="00FE71F4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1D000697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061</Characters>
  <Application>Microsoft Office Word</Application>
  <DocSecurity>0</DocSecurity>
  <Lines>53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ffice</cp:lastModifiedBy>
  <cp:revision>3</cp:revision>
  <cp:lastPrinted>2025-04-15T17:53:00Z</cp:lastPrinted>
  <dcterms:created xsi:type="dcterms:W3CDTF">2026-01-16T20:34:00Z</dcterms:created>
  <dcterms:modified xsi:type="dcterms:W3CDTF">2026-01-16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